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1A884" w14:textId="11FBBEEE" w:rsidR="00153F4B" w:rsidRDefault="00153F4B" w:rsidP="00153F4B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Ongoing Work</w:t>
      </w:r>
    </w:p>
    <w:p w14:paraId="01D87CF8" w14:textId="5CA4E1D8" w:rsidR="00153F4B" w:rsidRDefault="00153F4B" w:rsidP="00153F4B">
      <w:pPr>
        <w:pStyle w:val="ListParagraph"/>
        <w:numPr>
          <w:ilvl w:val="0"/>
          <w:numId w:val="12"/>
        </w:numPr>
        <w:rPr>
          <w:sz w:val="44"/>
          <w:szCs w:val="44"/>
        </w:rPr>
      </w:pPr>
      <w:r>
        <w:rPr>
          <w:sz w:val="44"/>
          <w:szCs w:val="44"/>
        </w:rPr>
        <w:t>Workout</w:t>
      </w:r>
    </w:p>
    <w:p w14:paraId="3C78FE73" w14:textId="40DA4D9F" w:rsidR="00153F4B" w:rsidRDefault="00153F4B" w:rsidP="00153F4B">
      <w:pPr>
        <w:pStyle w:val="ListParagraph"/>
        <w:numPr>
          <w:ilvl w:val="0"/>
          <w:numId w:val="12"/>
        </w:numPr>
        <w:rPr>
          <w:sz w:val="44"/>
          <w:szCs w:val="44"/>
        </w:rPr>
      </w:pPr>
      <w:r>
        <w:rPr>
          <w:sz w:val="44"/>
          <w:szCs w:val="44"/>
        </w:rPr>
        <w:t>Academic</w:t>
      </w:r>
    </w:p>
    <w:p w14:paraId="11E092F9" w14:textId="45E65092" w:rsidR="00153F4B" w:rsidRDefault="00153F4B" w:rsidP="00153F4B">
      <w:pPr>
        <w:pStyle w:val="ListParagraph"/>
        <w:numPr>
          <w:ilvl w:val="0"/>
          <w:numId w:val="12"/>
        </w:numPr>
        <w:rPr>
          <w:sz w:val="44"/>
          <w:szCs w:val="44"/>
        </w:rPr>
      </w:pPr>
      <w:r>
        <w:rPr>
          <w:sz w:val="44"/>
          <w:szCs w:val="44"/>
        </w:rPr>
        <w:t>English News (Republic World)</w:t>
      </w:r>
    </w:p>
    <w:p w14:paraId="1BAF2E3B" w14:textId="08A86FAE" w:rsidR="00153F4B" w:rsidRDefault="00153F4B" w:rsidP="00153F4B">
      <w:pPr>
        <w:pStyle w:val="ListParagraph"/>
        <w:numPr>
          <w:ilvl w:val="0"/>
          <w:numId w:val="12"/>
        </w:numPr>
        <w:rPr>
          <w:sz w:val="44"/>
          <w:szCs w:val="44"/>
        </w:rPr>
      </w:pPr>
      <w:r>
        <w:rPr>
          <w:sz w:val="44"/>
          <w:szCs w:val="44"/>
        </w:rPr>
        <w:t>English Speaking</w:t>
      </w:r>
    </w:p>
    <w:p w14:paraId="40D11125" w14:textId="040A172A" w:rsidR="00153F4B" w:rsidRDefault="00153F4B" w:rsidP="00153F4B">
      <w:pPr>
        <w:pStyle w:val="ListParagraph"/>
        <w:numPr>
          <w:ilvl w:val="0"/>
          <w:numId w:val="12"/>
        </w:numPr>
        <w:rPr>
          <w:sz w:val="44"/>
          <w:szCs w:val="44"/>
        </w:rPr>
      </w:pPr>
      <w:r>
        <w:rPr>
          <w:sz w:val="44"/>
          <w:szCs w:val="44"/>
        </w:rPr>
        <w:t>GFG PPC</w:t>
      </w:r>
    </w:p>
    <w:p w14:paraId="1227516B" w14:textId="4D1F2430" w:rsidR="00153F4B" w:rsidRPr="00153F4B" w:rsidRDefault="00153F4B" w:rsidP="00153F4B">
      <w:pPr>
        <w:pStyle w:val="ListParagraph"/>
        <w:numPr>
          <w:ilvl w:val="0"/>
          <w:numId w:val="12"/>
        </w:numPr>
        <w:rPr>
          <w:sz w:val="44"/>
          <w:szCs w:val="44"/>
        </w:rPr>
      </w:pPr>
      <w:r>
        <w:rPr>
          <w:sz w:val="44"/>
          <w:szCs w:val="44"/>
        </w:rPr>
        <w:t>Web Development</w:t>
      </w:r>
    </w:p>
    <w:p w14:paraId="7335CA73" w14:textId="2647630A" w:rsidR="00153F4B" w:rsidRDefault="00153F4B" w:rsidP="00153F4B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Future Work</w:t>
      </w:r>
    </w:p>
    <w:p w14:paraId="674A0712" w14:textId="77777777" w:rsidR="00153F4B" w:rsidRDefault="00153F4B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>
        <w:rPr>
          <w:sz w:val="44"/>
          <w:szCs w:val="44"/>
        </w:rPr>
        <w:t>Indiabix</w:t>
      </w:r>
    </w:p>
    <w:p w14:paraId="4CBA2BB8" w14:textId="10A8480B" w:rsidR="00153F4B" w:rsidRDefault="00153F4B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 w:rsidRPr="00153F4B">
        <w:rPr>
          <w:sz w:val="44"/>
          <w:szCs w:val="44"/>
        </w:rPr>
        <w:t>Final 450</w:t>
      </w:r>
    </w:p>
    <w:p w14:paraId="22E091E2" w14:textId="1D5A4F3D" w:rsidR="00BF3DA0" w:rsidRPr="00153F4B" w:rsidRDefault="00BF3DA0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>
        <w:rPr>
          <w:sz w:val="44"/>
          <w:szCs w:val="44"/>
        </w:rPr>
        <w:t>Codechef</w:t>
      </w:r>
      <w:bookmarkStart w:id="0" w:name="_GoBack"/>
      <w:bookmarkEnd w:id="0"/>
    </w:p>
    <w:p w14:paraId="4C5477CA" w14:textId="5E4BACB9" w:rsidR="00153F4B" w:rsidRDefault="00153F4B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>
        <w:rPr>
          <w:sz w:val="44"/>
          <w:szCs w:val="44"/>
        </w:rPr>
        <w:t>Operating System</w:t>
      </w:r>
    </w:p>
    <w:p w14:paraId="0CE2A3F0" w14:textId="77777777" w:rsidR="00153F4B" w:rsidRDefault="00153F4B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>
        <w:rPr>
          <w:sz w:val="44"/>
          <w:szCs w:val="44"/>
        </w:rPr>
        <w:t>Computer Network</w:t>
      </w:r>
    </w:p>
    <w:p w14:paraId="542A0560" w14:textId="77777777" w:rsidR="00153F4B" w:rsidRDefault="00153F4B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>
        <w:rPr>
          <w:sz w:val="44"/>
          <w:szCs w:val="44"/>
        </w:rPr>
        <w:t>Android Development</w:t>
      </w:r>
    </w:p>
    <w:p w14:paraId="2CE0BAC8" w14:textId="77777777" w:rsidR="00153F4B" w:rsidRDefault="00153F4B" w:rsidP="00153F4B">
      <w:pPr>
        <w:pStyle w:val="ListParagraph"/>
        <w:numPr>
          <w:ilvl w:val="0"/>
          <w:numId w:val="10"/>
        </w:numPr>
        <w:rPr>
          <w:sz w:val="44"/>
          <w:szCs w:val="44"/>
        </w:rPr>
      </w:pPr>
      <w:r>
        <w:rPr>
          <w:sz w:val="44"/>
          <w:szCs w:val="44"/>
        </w:rPr>
        <w:t>AWS</w:t>
      </w:r>
    </w:p>
    <w:p w14:paraId="197894DF" w14:textId="178D902D" w:rsidR="00153F4B" w:rsidRPr="00153F4B" w:rsidRDefault="00153F4B" w:rsidP="00153F4B">
      <w:pPr>
        <w:ind w:left="360"/>
        <w:jc w:val="center"/>
        <w:rPr>
          <w:sz w:val="44"/>
          <w:szCs w:val="44"/>
        </w:rPr>
      </w:pPr>
      <w:r w:rsidRPr="00153F4B">
        <w:rPr>
          <w:b/>
          <w:bCs/>
          <w:sz w:val="44"/>
          <w:szCs w:val="44"/>
        </w:rPr>
        <w:t>Finished Work</w:t>
      </w:r>
    </w:p>
    <w:p w14:paraId="2EBB3DC5" w14:textId="4639D0D9" w:rsidR="00153F4B" w:rsidRDefault="00153F4B" w:rsidP="00153F4B">
      <w:pPr>
        <w:pStyle w:val="ListParagraph"/>
        <w:numPr>
          <w:ilvl w:val="0"/>
          <w:numId w:val="11"/>
        </w:numPr>
        <w:rPr>
          <w:sz w:val="44"/>
          <w:szCs w:val="44"/>
        </w:rPr>
      </w:pPr>
      <w:r>
        <w:rPr>
          <w:sz w:val="44"/>
          <w:szCs w:val="44"/>
        </w:rPr>
        <w:t>C</w:t>
      </w:r>
    </w:p>
    <w:p w14:paraId="330DFD95" w14:textId="15E42160" w:rsidR="00153F4B" w:rsidRDefault="00153F4B" w:rsidP="00153F4B">
      <w:pPr>
        <w:pStyle w:val="ListParagraph"/>
        <w:numPr>
          <w:ilvl w:val="0"/>
          <w:numId w:val="11"/>
        </w:numPr>
        <w:rPr>
          <w:sz w:val="44"/>
          <w:szCs w:val="44"/>
        </w:rPr>
      </w:pPr>
      <w:r>
        <w:rPr>
          <w:sz w:val="44"/>
          <w:szCs w:val="44"/>
        </w:rPr>
        <w:t>Python</w:t>
      </w:r>
    </w:p>
    <w:p w14:paraId="6BE12A20" w14:textId="07EB40A7" w:rsidR="00153F4B" w:rsidRDefault="00153F4B" w:rsidP="00153F4B">
      <w:pPr>
        <w:pStyle w:val="ListParagraph"/>
        <w:numPr>
          <w:ilvl w:val="0"/>
          <w:numId w:val="11"/>
        </w:numPr>
        <w:rPr>
          <w:sz w:val="44"/>
          <w:szCs w:val="44"/>
        </w:rPr>
      </w:pPr>
      <w:r>
        <w:rPr>
          <w:sz w:val="44"/>
          <w:szCs w:val="44"/>
        </w:rPr>
        <w:t>Java Basic</w:t>
      </w:r>
    </w:p>
    <w:p w14:paraId="671C0528" w14:textId="0995F389" w:rsidR="00153F4B" w:rsidRDefault="00153F4B" w:rsidP="00153F4B">
      <w:pPr>
        <w:pStyle w:val="ListParagraph"/>
        <w:numPr>
          <w:ilvl w:val="0"/>
          <w:numId w:val="11"/>
        </w:numPr>
        <w:rPr>
          <w:sz w:val="44"/>
          <w:szCs w:val="44"/>
        </w:rPr>
      </w:pPr>
      <w:r>
        <w:rPr>
          <w:sz w:val="44"/>
          <w:szCs w:val="44"/>
        </w:rPr>
        <w:t>English Speaking</w:t>
      </w:r>
    </w:p>
    <w:p w14:paraId="58AC7834" w14:textId="2382E8C2" w:rsidR="00153F4B" w:rsidRDefault="00153F4B" w:rsidP="00153F4B">
      <w:pPr>
        <w:pStyle w:val="ListParagraph"/>
        <w:numPr>
          <w:ilvl w:val="0"/>
          <w:numId w:val="11"/>
        </w:numPr>
        <w:rPr>
          <w:sz w:val="44"/>
          <w:szCs w:val="44"/>
        </w:rPr>
      </w:pPr>
      <w:r>
        <w:rPr>
          <w:sz w:val="44"/>
          <w:szCs w:val="44"/>
        </w:rPr>
        <w:t>Data Structure in C</w:t>
      </w:r>
    </w:p>
    <w:p w14:paraId="58ACBDD8" w14:textId="42485757" w:rsidR="00153F4B" w:rsidRPr="00153F4B" w:rsidRDefault="00153F4B" w:rsidP="00153F4B">
      <w:pPr>
        <w:pStyle w:val="ListParagraph"/>
        <w:numPr>
          <w:ilvl w:val="0"/>
          <w:numId w:val="11"/>
        </w:numPr>
        <w:rPr>
          <w:sz w:val="44"/>
          <w:szCs w:val="44"/>
        </w:rPr>
      </w:pPr>
      <w:r>
        <w:rPr>
          <w:sz w:val="44"/>
          <w:szCs w:val="44"/>
        </w:rPr>
        <w:lastRenderedPageBreak/>
        <w:t>Hackerrank (C, Python, Java Basic, Problem Solving Basic)</w:t>
      </w:r>
    </w:p>
    <w:sectPr w:rsidR="00153F4B" w:rsidRPr="00153F4B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4FC5"/>
      </v:shape>
    </w:pict>
  </w:numPicBullet>
  <w:abstractNum w:abstractNumId="0" w15:restartNumberingAfterBreak="0">
    <w:nsid w:val="002E1937"/>
    <w:multiLevelType w:val="hybridMultilevel"/>
    <w:tmpl w:val="EB6C2F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D15B9"/>
    <w:multiLevelType w:val="hybridMultilevel"/>
    <w:tmpl w:val="948EA1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40894"/>
    <w:multiLevelType w:val="hybridMultilevel"/>
    <w:tmpl w:val="19B6DD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B1DBF"/>
    <w:multiLevelType w:val="hybridMultilevel"/>
    <w:tmpl w:val="2AA67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200BF"/>
    <w:multiLevelType w:val="hybridMultilevel"/>
    <w:tmpl w:val="5D200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6A42F2"/>
    <w:multiLevelType w:val="hybridMultilevel"/>
    <w:tmpl w:val="BC4097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745BF5"/>
    <w:multiLevelType w:val="hybridMultilevel"/>
    <w:tmpl w:val="2E04D2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E218C"/>
    <w:multiLevelType w:val="hybridMultilevel"/>
    <w:tmpl w:val="F51E45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816F1E"/>
    <w:multiLevelType w:val="hybridMultilevel"/>
    <w:tmpl w:val="55B201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527A47"/>
    <w:multiLevelType w:val="hybridMultilevel"/>
    <w:tmpl w:val="95848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8A1E0E"/>
    <w:multiLevelType w:val="hybridMultilevel"/>
    <w:tmpl w:val="50900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B94EC6"/>
    <w:multiLevelType w:val="hybridMultilevel"/>
    <w:tmpl w:val="908A7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11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0"/>
  </w:num>
  <w:num w:numId="10">
    <w:abstractNumId w:val="7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jI1MjUztjSzsDBV0lEKTi0uzszPAykwrQUAcCf/ViwAAAA="/>
  </w:docVars>
  <w:rsids>
    <w:rsidRoot w:val="00DA07CA"/>
    <w:rsid w:val="00145EE8"/>
    <w:rsid w:val="00153F4B"/>
    <w:rsid w:val="00250A96"/>
    <w:rsid w:val="00362C08"/>
    <w:rsid w:val="00412420"/>
    <w:rsid w:val="006100B6"/>
    <w:rsid w:val="006811AD"/>
    <w:rsid w:val="006C7A7B"/>
    <w:rsid w:val="00BE7D09"/>
    <w:rsid w:val="00BF3DA0"/>
    <w:rsid w:val="00C7338D"/>
    <w:rsid w:val="00D034EF"/>
    <w:rsid w:val="00DA07CA"/>
    <w:rsid w:val="00E14B4A"/>
    <w:rsid w:val="00E4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8A07"/>
  <w15:chartTrackingRefBased/>
  <w15:docId w15:val="{FC8F143F-F06E-4A7D-9B3E-3C6CEE99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15</cp:revision>
  <dcterms:created xsi:type="dcterms:W3CDTF">2020-10-31T12:55:00Z</dcterms:created>
  <dcterms:modified xsi:type="dcterms:W3CDTF">2020-11-30T14:37:00Z</dcterms:modified>
</cp:coreProperties>
</file>